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246B" w:rsidRDefault="0061246B" w:rsidP="0061246B">
      <w:pPr>
        <w:pStyle w:val="FirstParagraph"/>
      </w:pPr>
      <w:r>
        <w:t>65.  September 26, 1710.</w:t>
      </w:r>
      <w:r>
        <w:rPr>
          <w:rStyle w:val="FootnoteReference"/>
        </w:rPr>
        <w:footnoteReference w:id="1"/>
      </w:r>
    </w:p>
    <w:p w:rsidR="0061246B" w:rsidRDefault="0061246B" w:rsidP="0061246B">
      <w:pPr>
        <w:pStyle w:val="OriginalText"/>
        <w:rPr>
          <w:sz w:val="21"/>
          <w:szCs w:val="21"/>
        </w:rPr>
      </w:pP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61246B" w:rsidRDefault="0061246B" w:rsidP="0061246B">
      <w:pPr>
        <w:pStyle w:val="OriginalText"/>
        <w:rPr>
          <w:sz w:val="21"/>
          <w:szCs w:val="21"/>
        </w:rPr>
      </w:pPr>
    </w:p>
    <w:p w:rsidR="0061246B" w:rsidRDefault="0061246B" w:rsidP="0061246B">
      <w:pPr>
        <w:pStyle w:val="OriginalText"/>
        <w:tabs>
          <w:tab w:val="left" w:pos="2080"/>
        </w:tabs>
        <w:rPr>
          <w:sz w:val="21"/>
          <w:szCs w:val="21"/>
        </w:rPr>
      </w:pPr>
      <w:r>
        <w:rPr>
          <w:sz w:val="21"/>
          <w:szCs w:val="21"/>
        </w:rPr>
        <w:t>Lit[tera] C.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ab/>
        <w:t>Extract auß dem Großen Raths Protocol</w:t>
      </w:r>
    </w:p>
    <w:p w:rsidR="0061246B" w:rsidRDefault="0061246B" w:rsidP="0061246B">
      <w:pPr>
        <w:pStyle w:val="OriginalText"/>
        <w:tabs>
          <w:tab w:val="left" w:pos="1580"/>
        </w:tabs>
        <w:rPr>
          <w:sz w:val="21"/>
          <w:szCs w:val="21"/>
        </w:rPr>
      </w:pPr>
      <w:r>
        <w:rPr>
          <w:sz w:val="21"/>
          <w:szCs w:val="21"/>
        </w:rPr>
        <w:tab/>
        <w:t>zu Bern d[e] d[ato] 26  7bris</w:t>
      </w:r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 1710 </w:t>
      </w:r>
    </w:p>
    <w:p w:rsidR="0061246B" w:rsidRDefault="0061246B" w:rsidP="0061246B">
      <w:pPr>
        <w:pStyle w:val="OriginalText"/>
        <w:rPr>
          <w:sz w:val="21"/>
          <w:szCs w:val="21"/>
        </w:rPr>
      </w:pP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mahlen Ihr Königl[iche] May[estät] in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reusen Lauth von H[errn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ondeli, Baron, Envoy of Prussia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Envoyé Bondeli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eingegebner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rifflichen </w:t>
      </w:r>
      <w:r>
        <w:rPr>
          <w:rStyle w:val="Italics"/>
          <w:sz w:val="21"/>
          <w:szCs w:val="21"/>
        </w:rPr>
        <w:t>declaration</w:t>
      </w:r>
      <w:r>
        <w:rPr>
          <w:sz w:val="21"/>
          <w:szCs w:val="21"/>
        </w:rPr>
        <w:t xml:space="preserve"> sich hochgeneigt dahin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tanden unter folgender bedingnus undt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leütherung alle die hiesigen Wiedertauffer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iche undt arme ohne unterscheidt drunten im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andenbu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Brandenburg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anzunehmen und zu </w:t>
      </w:r>
      <w:r>
        <w:rPr>
          <w:rStyle w:val="Italics"/>
          <w:sz w:val="21"/>
          <w:szCs w:val="21"/>
        </w:rPr>
        <w:t>establi</w:t>
      </w:r>
      <w:r>
        <w:rPr>
          <w:sz w:val="21"/>
          <w:szCs w:val="21"/>
        </w:rPr>
        <w:t>ren, als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1)     Daß denenselben in ansehen ihrer im Land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benden Mitlen die vollige freÿe disposition und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verabfolgung gestattet werde.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2)     Daß selbige ohne entgeld Ihro Königl[iche] May[estät]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is auff deren gräntzen abgeführt werden sollend.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dann.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3)    Daß auff solch beliebigem fuß von denen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äufferen eine Deputatschafft hinunter verordnet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rde, umb die sachen in ansehen Ihres </w:t>
      </w:r>
      <w:r>
        <w:rPr>
          <w:rStyle w:val="Italics"/>
          <w:sz w:val="21"/>
          <w:szCs w:val="21"/>
        </w:rPr>
        <w:t>établissements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läuffig zu vorkommung besorglicher unordnung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reguliren.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Alß wirdt Ihme H[errn] </w:t>
      </w:r>
      <w:r>
        <w:rPr>
          <w:rStyle w:val="Italics"/>
          <w:sz w:val="21"/>
          <w:szCs w:val="21"/>
        </w:rPr>
        <w:t>Envoyé Bondeli</w:t>
      </w:r>
      <w:r>
        <w:rPr>
          <w:sz w:val="21"/>
          <w:szCs w:val="21"/>
        </w:rPr>
        <w:t xml:space="preserve"> hierüber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antword angefügt.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)     </w:t>
      </w:r>
      <w:r>
        <w:rPr>
          <w:rStyle w:val="Italics"/>
          <w:sz w:val="21"/>
          <w:szCs w:val="21"/>
        </w:rPr>
        <w:t>Ratione</w:t>
      </w:r>
      <w:r>
        <w:rPr>
          <w:sz w:val="21"/>
          <w:szCs w:val="21"/>
        </w:rPr>
        <w:t xml:space="preserve"> des ersten punctens, wollen M[o]g[enden] h[e]rren</w:t>
      </w:r>
      <w:r>
        <w:rPr>
          <w:rStyle w:val="FootnoteReference"/>
          <w:sz w:val="21"/>
          <w:szCs w:val="21"/>
        </w:rPr>
        <w:footnoteReference w:id="5"/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t Oberen zugeben haben, daß denenjenigen so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rafft vorgehenter </w:t>
      </w:r>
      <w:r>
        <w:rPr>
          <w:rStyle w:val="Italics"/>
          <w:sz w:val="21"/>
          <w:szCs w:val="21"/>
        </w:rPr>
        <w:t>publication</w:t>
      </w:r>
      <w:r>
        <w:rPr>
          <w:sz w:val="21"/>
          <w:szCs w:val="21"/>
        </w:rPr>
        <w:t xml:space="preserve"> Ihre güter </w:t>
      </w:r>
      <w:r>
        <w:rPr>
          <w:rStyle w:val="Italics"/>
          <w:sz w:val="21"/>
          <w:szCs w:val="21"/>
        </w:rPr>
        <w:t>indiciren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rden, freÿgelaßen seÿn solle, selbige bestmüglich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verhandlen, und das werth mit sich wegzuführen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hne einigen anderen entgeld alß des gewohnten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zugs und mitnehmung des Land- undt Mann-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itizen righ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echtens; Unter welcher Categoreÿ Sie auch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setzt haben wollend diejenigen Wiedertäuffer, so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noch jetzundt in Obrigkeitlichem verhafft liegen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daß diejenige </w:t>
      </w:r>
      <w:r>
        <w:rPr>
          <w:rStyle w:val="Italics"/>
          <w:sz w:val="21"/>
          <w:szCs w:val="21"/>
        </w:rPr>
        <w:t>portion</w:t>
      </w:r>
      <w:r>
        <w:rPr>
          <w:sz w:val="21"/>
          <w:szCs w:val="21"/>
        </w:rPr>
        <w:t xml:space="preserve"> von Ihren entdeckten und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Obrigkeitlichen oder der Gemeinden Handen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zogenen Mitlen ihnen nach inbehalt des gemelten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zug gelts und der kösten restituirt wie nicht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niger auch das, so sie annoch entdecken würden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 solche weiß überlaßen werden solle.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2)     Wegen verköstigung dann in abfertigung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dieser Leuthen bis auff die königliche gräntzen;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het M[o]g[enden] herren und Oberen Meinung dahin, weilen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s vermugliche und unvermügliche abgeben wird, so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len die ersteren billicher maßen die Reiß in eigenem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osten, oder so weith deren Mittel hinreichen werden,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richten und verpflegen;  Da der unbemitleten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lber M[o]g[enden] herren und Oberen sich der kosten zu beladen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bietig seÿndt der hoffnung und des dienstlichen zu-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rauwens gleichwohlen, daß Ihr Königl[iche] May[estät] Sich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gunstig dahin bequemen werde, diese Leuth anstatt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 dero gräntzen, etwann zu Franckfort am Maÿn-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luß an und von dorten auß in dero vorsorg undt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osten auffnehmen zu laßen.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3)     Was dann endlichen auch die verlangende Täufferische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putatschafft betrifft, so möchten M[o]g[enden] herren undt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beren zwar wohl in solche gedancken treffen, wann aber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lbige reflectiren, welchen unwillen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ejudiced view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enitentz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die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äuffer Leü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äuffer Leüth ihr heÿmath zu verlaßen allweilen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zeiget, und dahero zu besorgen, daß durch aller-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ndt vorgeben die abschickenten trachten möchten Ihr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igl[iche] May[estät] zu anderen gedancken zu verleiten,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der wenigstens den Ihrigen solche vorstellungen zu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hun, daß Ihre </w:t>
      </w:r>
      <w:r>
        <w:rPr>
          <w:rStyle w:val="Italics"/>
          <w:sz w:val="21"/>
          <w:szCs w:val="21"/>
        </w:rPr>
        <w:t>emigration</w:t>
      </w:r>
      <w:r>
        <w:rPr>
          <w:sz w:val="21"/>
          <w:szCs w:val="21"/>
        </w:rPr>
        <w:t xml:space="preserve"> wo nicht völlig hinter-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rieben, dennoch sehr schwer gemacht werden dörffte;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so ohne maßgebung auß solchen gründen besser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achtet würde, wann dies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deputation to Prussi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putatschafft vermitten</w:t>
      </w:r>
      <w:r>
        <w:rPr>
          <w:rStyle w:val="FootnoteReference"/>
          <w:sz w:val="21"/>
          <w:szCs w:val="21"/>
        </w:rPr>
        <w:footnoteReference w:id="7"/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leiben könte.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elche verbscheidung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[sic] H[errn] </w:t>
      </w:r>
      <w:r>
        <w:rPr>
          <w:rStyle w:val="Italics"/>
          <w:sz w:val="21"/>
          <w:szCs w:val="21"/>
        </w:rPr>
        <w:t>Envoyé Bondeli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gestelt worden, umb dieselbe seiner hohen behört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derlich zu übermachen und die gegen verbscheidung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zuhohlen, damit darauff hin die weitere gebühr</w:t>
      </w:r>
    </w:p>
    <w:p w:rsidR="0061246B" w:rsidRDefault="0061246B" w:rsidP="0061246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folgen könne.  Actum den 26 [ten] 7bris 1710</w:t>
      </w:r>
    </w:p>
    <w:p w:rsidR="0061246B" w:rsidRDefault="0061246B" w:rsidP="0061246B">
      <w:pPr>
        <w:pStyle w:val="OriginalText"/>
        <w:rPr>
          <w:sz w:val="21"/>
          <w:szCs w:val="21"/>
        </w:rPr>
      </w:pPr>
    </w:p>
    <w:p w:rsidR="0061246B" w:rsidRDefault="0061246B" w:rsidP="0061246B">
      <w:pPr>
        <w:pStyle w:val="OriginalText"/>
        <w:tabs>
          <w:tab w:val="left" w:pos="1960"/>
        </w:tabs>
        <w:rPr>
          <w:sz w:val="21"/>
          <w:szCs w:val="21"/>
        </w:rPr>
      </w:pPr>
      <w:r>
        <w:rPr>
          <w:sz w:val="21"/>
          <w:szCs w:val="21"/>
        </w:rPr>
        <w:tab/>
        <w:t>Cantzleÿ Bern</w:t>
      </w:r>
    </w:p>
    <w:p w:rsidR="0084002E" w:rsidRDefault="0084002E">
      <w:bookmarkStart w:id="0" w:name="_GoBack"/>
      <w:bookmarkEnd w:id="0"/>
    </w:p>
    <w:sectPr w:rsidR="0084002E" w:rsidSect="007F6126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246B" w:rsidRDefault="0061246B" w:rsidP="0061246B">
      <w:pPr>
        <w:spacing w:after="0" w:line="240" w:lineRule="auto"/>
      </w:pPr>
      <w:r>
        <w:separator/>
      </w:r>
    </w:p>
  </w:endnote>
  <w:endnote w:type="continuationSeparator" w:id="0">
    <w:p w:rsidR="0061246B" w:rsidRDefault="0061246B" w:rsidP="00612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246B" w:rsidRDefault="0061246B" w:rsidP="0061246B">
      <w:pPr>
        <w:spacing w:after="0" w:line="240" w:lineRule="auto"/>
      </w:pPr>
      <w:r>
        <w:separator/>
      </w:r>
    </w:p>
  </w:footnote>
  <w:footnote w:type="continuationSeparator" w:id="0">
    <w:p w:rsidR="0061246B" w:rsidRDefault="0061246B" w:rsidP="0061246B">
      <w:pPr>
        <w:spacing w:after="0" w:line="240" w:lineRule="auto"/>
      </w:pPr>
      <w:r>
        <w:continuationSeparator/>
      </w:r>
    </w:p>
  </w:footnote>
  <w:footnote w:id="1">
    <w:p w:rsidR="0061246B" w:rsidRDefault="0061246B" w:rsidP="0061246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5</w:t>
      </w:r>
      <w:r>
        <w:tab/>
      </w:r>
      <w:r>
        <w:rPr>
          <w:rStyle w:val="FootnoteReference"/>
        </w:rPr>
        <w:tab/>
      </w:r>
      <w:r>
        <w:t xml:space="preserve">This is A 1278c from the De Hoop Scheffer </w:t>
      </w:r>
      <w:r>
        <w:rPr>
          <w:rStyle w:val="Italics"/>
        </w:rPr>
        <w:t>Inventaris</w:t>
      </w:r>
      <w:r>
        <w:t>.</w:t>
      </w:r>
    </w:p>
    <w:p w:rsidR="0061246B" w:rsidRDefault="0061246B" w:rsidP="0061246B">
      <w:pPr>
        <w:pStyle w:val="FootnoteText"/>
      </w:pPr>
    </w:p>
  </w:footnote>
  <w:footnote w:id="2">
    <w:p w:rsidR="0061246B" w:rsidRDefault="0061246B" w:rsidP="0061246B">
      <w:pPr>
        <w:pStyle w:val="Footnote-OneDigit"/>
      </w:pPr>
      <w:r>
        <w:rPr>
          <w:vertAlign w:val="superscript"/>
        </w:rPr>
        <w:footnoteRef/>
      </w:r>
      <w:r>
        <w:tab/>
        <w:t>This is in the handwriting of Ludwig Runckel.</w:t>
      </w:r>
    </w:p>
    <w:p w:rsidR="0061246B" w:rsidRDefault="0061246B" w:rsidP="0061246B">
      <w:pPr>
        <w:pStyle w:val="Footnote-OneDigit"/>
      </w:pPr>
    </w:p>
  </w:footnote>
  <w:footnote w:id="3">
    <w:p w:rsidR="0061246B" w:rsidRDefault="0061246B" w:rsidP="0061246B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Littera C</w:t>
      </w:r>
      <w:r>
        <w:t xml:space="preserve">, “letter C”; </w:t>
      </w:r>
      <w:r>
        <w:rPr>
          <w:rStyle w:val="Italics"/>
        </w:rPr>
        <w:t>d.d.=de dato</w:t>
      </w:r>
      <w:r>
        <w:t xml:space="preserve">, “from the date”; 7 = </w:t>
      </w:r>
      <w:r>
        <w:rPr>
          <w:rStyle w:val="Italics"/>
        </w:rPr>
        <w:t>septem</w:t>
      </w:r>
      <w:r>
        <w:t xml:space="preserve"> (Latin).</w:t>
      </w:r>
    </w:p>
    <w:p w:rsidR="0061246B" w:rsidRDefault="0061246B" w:rsidP="0061246B">
      <w:pPr>
        <w:pStyle w:val="Footnote-OneDigit"/>
      </w:pPr>
    </w:p>
  </w:footnote>
  <w:footnote w:id="4">
    <w:p w:rsidR="0061246B" w:rsidRDefault="0061246B" w:rsidP="0061246B">
      <w:pPr>
        <w:pStyle w:val="Footnote-OneDigit"/>
      </w:pPr>
      <w:r>
        <w:rPr>
          <w:vertAlign w:val="superscript"/>
        </w:rPr>
        <w:footnoteRef/>
      </w:r>
      <w:r>
        <w:tab/>
        <w:t>See Document 74.</w:t>
      </w:r>
    </w:p>
    <w:p w:rsidR="0061246B" w:rsidRDefault="0061246B" w:rsidP="0061246B">
      <w:pPr>
        <w:pStyle w:val="Footnote-OneDigit"/>
      </w:pPr>
    </w:p>
  </w:footnote>
  <w:footnote w:id="5">
    <w:p w:rsidR="0061246B" w:rsidRDefault="0061246B" w:rsidP="0061246B">
      <w:pPr>
        <w:pStyle w:val="Footnote-OneDigit"/>
      </w:pPr>
      <w:r>
        <w:rPr>
          <w:vertAlign w:val="superscript"/>
        </w:rPr>
        <w:footnoteRef/>
      </w:r>
      <w:r>
        <w:tab/>
        <w:t>Runckel has written Mghlrren, but means Mgherren as in all other instances in this document.</w:t>
      </w:r>
    </w:p>
    <w:p w:rsidR="0061246B" w:rsidRDefault="0061246B" w:rsidP="0061246B">
      <w:pPr>
        <w:pStyle w:val="Footnote-OneDigit"/>
      </w:pPr>
    </w:p>
  </w:footnote>
  <w:footnote w:id="6">
    <w:p w:rsidR="0061246B" w:rsidRDefault="0061246B" w:rsidP="0061246B">
      <w:pPr>
        <w:pStyle w:val="FirstFootnoteinColumnLine"/>
      </w:pPr>
      <w:r>
        <w:rPr>
          <w:vertAlign w:val="superscript"/>
        </w:rPr>
        <w:footnoteRef/>
      </w:r>
      <w:r>
        <w:tab/>
        <w:t>“Widerspenstigkeit, Widersetzlichkeit.”</w:t>
      </w:r>
    </w:p>
    <w:p w:rsidR="0061246B" w:rsidRDefault="0061246B" w:rsidP="0061246B">
      <w:pPr>
        <w:pStyle w:val="FirstFootnoteinColumnLine"/>
      </w:pPr>
    </w:p>
  </w:footnote>
  <w:footnote w:id="7">
    <w:p w:rsidR="0061246B" w:rsidRDefault="0061246B" w:rsidP="0061246B">
      <w:pPr>
        <w:pStyle w:val="Footnote-OneDigit"/>
      </w:pPr>
      <w:r>
        <w:rPr>
          <w:vertAlign w:val="superscript"/>
        </w:rPr>
        <w:footnoteRef/>
      </w:r>
      <w:r>
        <w:tab/>
        <w:t>participle “vermieden.”</w:t>
      </w:r>
    </w:p>
    <w:p w:rsidR="0061246B" w:rsidRDefault="0061246B" w:rsidP="0061246B">
      <w:pPr>
        <w:pStyle w:val="Footnote-OneDigit"/>
      </w:pPr>
    </w:p>
  </w:footnote>
  <w:footnote w:id="8">
    <w:p w:rsidR="0061246B" w:rsidRDefault="0061246B" w:rsidP="0061246B">
      <w:pPr>
        <w:pStyle w:val="FirstFootnoteinColumnLine"/>
      </w:pPr>
      <w:r>
        <w:rPr>
          <w:vertAlign w:val="superscript"/>
        </w:rPr>
        <w:footnoteRef/>
      </w:r>
      <w:r>
        <w:tab/>
        <w:t>bescheidung, “unterscheidende Bezeichnung” (Early New High German).</w:t>
      </w:r>
    </w:p>
    <w:p w:rsidR="0061246B" w:rsidRDefault="0061246B" w:rsidP="0061246B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1246B"/>
    <w:rsid w:val="0061246B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3602E8B-CC9D-486A-9541-71706360C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61246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61246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61246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1246B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61246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61246B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61246B"/>
    <w:rPr>
      <w:w w:val="100"/>
      <w:vertAlign w:val="superscript"/>
    </w:rPr>
  </w:style>
  <w:style w:type="character" w:customStyle="1" w:styleId="Italics">
    <w:name w:val="Italics"/>
    <w:uiPriority w:val="99"/>
    <w:rsid w:val="0061246B"/>
    <w:rPr>
      <w:i/>
      <w:iCs/>
    </w:rPr>
  </w:style>
  <w:style w:type="character" w:customStyle="1" w:styleId="ChapterNumberforFootnote">
    <w:name w:val="Chapter Number for Footnote"/>
    <w:uiPriority w:val="99"/>
    <w:rsid w:val="0061246B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B27764C-70E4-4B64-A530-4ED7E02FAC7F}"/>
</file>

<file path=customXml/itemProps2.xml><?xml version="1.0" encoding="utf-8"?>
<ds:datastoreItem xmlns:ds="http://schemas.openxmlformats.org/officeDocument/2006/customXml" ds:itemID="{C81D731E-89B2-412F-9B9A-4E3A03A26159}"/>
</file>

<file path=customXml/itemProps3.xml><?xml version="1.0" encoding="utf-8"?>
<ds:datastoreItem xmlns:ds="http://schemas.openxmlformats.org/officeDocument/2006/customXml" ds:itemID="{AD429D33-D187-4985-93E4-91ED7CB8133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8</Words>
  <Characters>3187</Characters>
  <Application>Microsoft Office Word</Application>
  <DocSecurity>0</DocSecurity>
  <Lines>26</Lines>
  <Paragraphs>7</Paragraphs>
  <ScaleCrop>false</ScaleCrop>
  <Company/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6:38:00Z</dcterms:created>
  <dcterms:modified xsi:type="dcterms:W3CDTF">2023-07-31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